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2478B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72F809A" wp14:editId="54657D5E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F6AE7A" w14:textId="77777777" w:rsidR="00512286" w:rsidRPr="00556574" w:rsidRDefault="00512286" w:rsidP="0055657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A904B0C" w14:textId="77777777" w:rsidR="00BE13CD" w:rsidRPr="00556574" w:rsidRDefault="00BE13CD" w:rsidP="0055657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C9BE533" w14:textId="77777777" w:rsidR="00BE13CD" w:rsidRPr="00556574" w:rsidRDefault="00BE13CD" w:rsidP="0055657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3B4A734" w14:textId="77777777" w:rsidR="00BE13CD" w:rsidRPr="00556574" w:rsidRDefault="00BE13CD" w:rsidP="0055657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647F28EA" w14:textId="77777777" w:rsidR="00BE13CD" w:rsidRPr="00556574" w:rsidRDefault="00BE13CD" w:rsidP="0055657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D518D98" w14:textId="77777777" w:rsidR="00BE13CD" w:rsidRPr="00556574" w:rsidRDefault="00BE13CD" w:rsidP="0055657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6C3AEB81" w14:textId="77777777" w:rsidR="00556574" w:rsidRPr="00556574" w:rsidRDefault="00556574" w:rsidP="005565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I want to submit my job application for the open position of Merchandising Assistant with your reputed firm posted in a job portal. I am well-organized, detail oriented, and professionally experienced in a similar role. I am adept at various tasks such as data entry activities, interacting with the stakeholders, etc., that are needed to excel in the role.</w:t>
                            </w:r>
                          </w:p>
                          <w:p w14:paraId="2B69A382" w14:textId="77777777" w:rsidR="00556574" w:rsidRPr="00556574" w:rsidRDefault="00556574" w:rsidP="005565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EB27E95" w14:textId="44E481EF" w:rsidR="00556574" w:rsidRDefault="00556574" w:rsidP="005565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</w:pP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A few of my key responsibility areas are highlighted hereunder for your review:</w:t>
                            </w:r>
                          </w:p>
                          <w:p w14:paraId="0D59911C" w14:textId="77777777" w:rsidR="00556574" w:rsidRPr="00556574" w:rsidRDefault="00556574" w:rsidP="005565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0AED120" w14:textId="73972B77" w:rsidR="00556574" w:rsidRPr="00556574" w:rsidRDefault="00556574" w:rsidP="0055657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Enter the purchase details into the appropriate softwar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.</w:t>
                            </w:r>
                          </w:p>
                          <w:p w14:paraId="7D999EE6" w14:textId="096B76FC" w:rsidR="00556574" w:rsidRPr="00556574" w:rsidRDefault="00556574" w:rsidP="0055657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Track the late and upcoming order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.</w:t>
                            </w:r>
                          </w:p>
                          <w:p w14:paraId="0971DB83" w14:textId="7AC053AC" w:rsidR="00556574" w:rsidRPr="00556574" w:rsidRDefault="00556574" w:rsidP="0055657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Collaborate with the internal stakeholders in order to resolve the supply and distribution issu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.</w:t>
                            </w:r>
                          </w:p>
                          <w:p w14:paraId="6FFEF11A" w14:textId="3F56DB2E" w:rsidR="00556574" w:rsidRPr="00556574" w:rsidRDefault="00556574" w:rsidP="0055657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 xml:space="preserve">Communicate with the </w:t>
                            </w: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third-party</w:t>
                            </w: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 xml:space="preserve"> vendors regarding purchase order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.</w:t>
                            </w:r>
                          </w:p>
                          <w:p w14:paraId="22745B59" w14:textId="02234A8F" w:rsidR="00556574" w:rsidRPr="00556574" w:rsidRDefault="00556574" w:rsidP="0055657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Develop comprehensive reports for the review of the buyer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.</w:t>
                            </w:r>
                          </w:p>
                          <w:p w14:paraId="64E12432" w14:textId="1EEFF112" w:rsidR="00556574" w:rsidRPr="00556574" w:rsidRDefault="00556574" w:rsidP="0055657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Manage the display setting of the produc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.</w:t>
                            </w:r>
                          </w:p>
                          <w:p w14:paraId="2C367B37" w14:textId="75FFFDF4" w:rsidR="00556574" w:rsidRPr="00556574" w:rsidRDefault="00556574" w:rsidP="0055657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Perform other administrative duties such as recording, filing, faxing, etc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.</w:t>
                            </w:r>
                          </w:p>
                          <w:p w14:paraId="4121B9C8" w14:textId="77777777" w:rsidR="00556574" w:rsidRPr="00556574" w:rsidRDefault="00556574" w:rsidP="005565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5E10E77" w14:textId="77777777" w:rsidR="00556574" w:rsidRPr="00556574" w:rsidRDefault="00556574" w:rsidP="005565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With my dedication to working in a fast-paced business environment and the ability to provide exceptional support to the merchandising team, I can be an asset to your company.</w:t>
                            </w:r>
                          </w:p>
                          <w:p w14:paraId="65F4B8C7" w14:textId="77777777" w:rsidR="00556574" w:rsidRPr="00556574" w:rsidRDefault="00556574" w:rsidP="005565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861AA6B" w14:textId="77777777" w:rsidR="00556574" w:rsidRPr="00556574" w:rsidRDefault="00556574" w:rsidP="005565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Thank you for appraising my candidacy for the job role. My resume will convey detailed information on my academic qualification and relevant work experience. I would appreciate an opportunity to have a detailed discussion about this position.</w:t>
                            </w:r>
                          </w:p>
                          <w:p w14:paraId="55D3BBF0" w14:textId="77777777" w:rsidR="00556574" w:rsidRPr="00556574" w:rsidRDefault="00556574" w:rsidP="005565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6DDC3C6" w14:textId="77777777" w:rsidR="00556574" w:rsidRPr="00556574" w:rsidRDefault="00556574" w:rsidP="005565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74AC57BF" w14:textId="77777777" w:rsidR="00556574" w:rsidRPr="00556574" w:rsidRDefault="00556574" w:rsidP="005565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565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48E433D6" w14:textId="77777777" w:rsidR="002616A5" w:rsidRPr="00556574" w:rsidRDefault="002616A5" w:rsidP="0055657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5A57055" w14:textId="77777777" w:rsidR="00960669" w:rsidRPr="00556574" w:rsidRDefault="00960669" w:rsidP="00556574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2F80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" strokecolor="white [3212]">
                <v:textbox>
                  <w:txbxContent>
                    <w:p w14:paraId="18F6AE7A" w14:textId="77777777" w:rsidR="00512286" w:rsidRPr="00556574" w:rsidRDefault="00512286" w:rsidP="0055657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A904B0C" w14:textId="77777777" w:rsidR="00BE13CD" w:rsidRPr="00556574" w:rsidRDefault="00BE13CD" w:rsidP="0055657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C9BE533" w14:textId="77777777" w:rsidR="00BE13CD" w:rsidRPr="00556574" w:rsidRDefault="00BE13CD" w:rsidP="0055657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3B4A734" w14:textId="77777777" w:rsidR="00BE13CD" w:rsidRPr="00556574" w:rsidRDefault="00BE13CD" w:rsidP="0055657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647F28EA" w14:textId="77777777" w:rsidR="00BE13CD" w:rsidRPr="00556574" w:rsidRDefault="00BE13CD" w:rsidP="0055657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D518D98" w14:textId="77777777" w:rsidR="00BE13CD" w:rsidRPr="00556574" w:rsidRDefault="00BE13CD" w:rsidP="0055657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6C3AEB81" w14:textId="77777777" w:rsidR="00556574" w:rsidRPr="00556574" w:rsidRDefault="00556574" w:rsidP="005565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I want to submit my job application for the open position of Merchandising Assistant with your reputed firm posted in a job portal. I am well-organized, detail oriented, and professionally experienced in a similar role. I am adept at various tasks such as data entry activities, interacting with the stakeholders, etc., that are needed to excel in the role.</w:t>
                      </w:r>
                    </w:p>
                    <w:p w14:paraId="2B69A382" w14:textId="77777777" w:rsidR="00556574" w:rsidRPr="00556574" w:rsidRDefault="00556574" w:rsidP="005565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EB27E95" w14:textId="44E481EF" w:rsidR="00556574" w:rsidRDefault="00556574" w:rsidP="005565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</w:pP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A few of my key responsibility areas are highlighted hereunder for your review:</w:t>
                      </w:r>
                    </w:p>
                    <w:p w14:paraId="0D59911C" w14:textId="77777777" w:rsidR="00556574" w:rsidRPr="00556574" w:rsidRDefault="00556574" w:rsidP="005565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0AED120" w14:textId="73972B77" w:rsidR="00556574" w:rsidRPr="00556574" w:rsidRDefault="00556574" w:rsidP="00556574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Enter the purchase details into the appropriate softwar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.</w:t>
                      </w:r>
                    </w:p>
                    <w:p w14:paraId="7D999EE6" w14:textId="096B76FC" w:rsidR="00556574" w:rsidRPr="00556574" w:rsidRDefault="00556574" w:rsidP="00556574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Track the late and upcoming order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.</w:t>
                      </w:r>
                    </w:p>
                    <w:p w14:paraId="0971DB83" w14:textId="7AC053AC" w:rsidR="00556574" w:rsidRPr="00556574" w:rsidRDefault="00556574" w:rsidP="00556574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Collaborate with the internal stakeholders in order to resolve the supply and distribution issu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.</w:t>
                      </w:r>
                    </w:p>
                    <w:p w14:paraId="6FFEF11A" w14:textId="3F56DB2E" w:rsidR="00556574" w:rsidRPr="00556574" w:rsidRDefault="00556574" w:rsidP="00556574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 xml:space="preserve">Communicate with the </w:t>
                      </w: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third-party</w:t>
                      </w: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 xml:space="preserve"> vendors regarding purchase order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.</w:t>
                      </w:r>
                    </w:p>
                    <w:p w14:paraId="22745B59" w14:textId="02234A8F" w:rsidR="00556574" w:rsidRPr="00556574" w:rsidRDefault="00556574" w:rsidP="00556574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Develop comprehensive reports for the review of the buyer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.</w:t>
                      </w:r>
                    </w:p>
                    <w:p w14:paraId="64E12432" w14:textId="1EEFF112" w:rsidR="00556574" w:rsidRPr="00556574" w:rsidRDefault="00556574" w:rsidP="00556574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Manage the display setting of the produc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.</w:t>
                      </w:r>
                    </w:p>
                    <w:p w14:paraId="2C367B37" w14:textId="75FFFDF4" w:rsidR="00556574" w:rsidRPr="00556574" w:rsidRDefault="00556574" w:rsidP="00556574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Perform other administrative duties such as recording, filing, faxing, etc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.</w:t>
                      </w:r>
                    </w:p>
                    <w:p w14:paraId="4121B9C8" w14:textId="77777777" w:rsidR="00556574" w:rsidRPr="00556574" w:rsidRDefault="00556574" w:rsidP="005565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5E10E77" w14:textId="77777777" w:rsidR="00556574" w:rsidRPr="00556574" w:rsidRDefault="00556574" w:rsidP="005565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With my dedication to working in a fast-paced business environment and the ability to provide exceptional support to the merchandising team, I can be an asset to your company.</w:t>
                      </w:r>
                    </w:p>
                    <w:p w14:paraId="65F4B8C7" w14:textId="77777777" w:rsidR="00556574" w:rsidRPr="00556574" w:rsidRDefault="00556574" w:rsidP="005565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861AA6B" w14:textId="77777777" w:rsidR="00556574" w:rsidRPr="00556574" w:rsidRDefault="00556574" w:rsidP="005565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Thank you for appraising my candidacy for the job role. My resume will convey detailed information on my academic qualification and relevant work experience. I would appreciate an opportunity to have a detailed discussion about this position.</w:t>
                      </w:r>
                    </w:p>
                    <w:p w14:paraId="55D3BBF0" w14:textId="77777777" w:rsidR="00556574" w:rsidRPr="00556574" w:rsidRDefault="00556574" w:rsidP="005565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6DDC3C6" w14:textId="77777777" w:rsidR="00556574" w:rsidRPr="00556574" w:rsidRDefault="00556574" w:rsidP="005565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Best Regards,</w:t>
                      </w:r>
                    </w:p>
                    <w:p w14:paraId="74AC57BF" w14:textId="77777777" w:rsidR="00556574" w:rsidRPr="00556574" w:rsidRDefault="00556574" w:rsidP="005565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5565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[Your Name]</w:t>
                      </w:r>
                    </w:p>
                    <w:p w14:paraId="48E433D6" w14:textId="77777777" w:rsidR="002616A5" w:rsidRPr="00556574" w:rsidRDefault="002616A5" w:rsidP="0055657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5A57055" w14:textId="77777777" w:rsidR="00960669" w:rsidRPr="00556574" w:rsidRDefault="00960669" w:rsidP="00556574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876ECA" wp14:editId="6AB22DF2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3E1C24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6DCA7A6D" w14:textId="066EFB81" w:rsidR="00BE13CD" w:rsidRPr="00556574" w:rsidRDefault="00556574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556574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Merchandising Assis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876ECA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AHFuFv3gAAAAcBAAAPAAAAZHJzL2Rvd25yZXYu&#10;eG1sTI/NTsMwEITvSLyDtUjcqENoIQrZVEBBlAOqKDyAG2+TCHsdxW5+3h5zguNoRjPfFOvJGjFQ&#10;71vHCNeLBARx5XTLNcLX58tVBsIHxVoZx4Qwk4d1eX5WqFy7kT9o2IdaxBL2uUJoQuhyKX3VkFV+&#10;4Tri6B1db1WIsq+l7tUYy62RaZLcSqtajguN6uipoep7f7IIx+fNHIwdh93jNnl9371taTMvES8v&#10;pod7EIGm8BeGX/yIDmVkOrgTay8MQjwSELK7GxDRXWWrFMQBIV1mK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Bxbhb94AAAAHAQAADwAAAAAAAAAAAAAAAAD1BAAAZHJz&#10;L2Rvd25yZXYueG1sUEsFBgAAAAAEAAQA8wAAAAAGAAAAAA==&#10;" fillcolor="#2f5496 [2408]" strokecolor="#1f4d78 [1604]" strokeweight="1pt">
                <v:textbox>
                  <w:txbxContent>
                    <w:p w14:paraId="543E1C24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6DCA7A6D" w14:textId="066EFB81" w:rsidR="00BE13CD" w:rsidRPr="00556574" w:rsidRDefault="00556574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556574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Merchandising Assistan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509992B3" wp14:editId="2E9DCB8C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3D498" w14:textId="77777777" w:rsidR="00182442" w:rsidRDefault="00182442" w:rsidP="0041077B">
      <w:pPr>
        <w:spacing w:after="0" w:line="240" w:lineRule="auto"/>
      </w:pPr>
      <w:r>
        <w:separator/>
      </w:r>
    </w:p>
  </w:endnote>
  <w:endnote w:type="continuationSeparator" w:id="0">
    <w:p w14:paraId="48D5F5E9" w14:textId="77777777" w:rsidR="00182442" w:rsidRDefault="0018244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B5619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9F8CC8C" wp14:editId="08CC1963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7902B2CD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690A0" w14:textId="77777777" w:rsidR="00182442" w:rsidRDefault="00182442" w:rsidP="0041077B">
      <w:pPr>
        <w:spacing w:after="0" w:line="240" w:lineRule="auto"/>
      </w:pPr>
      <w:r>
        <w:separator/>
      </w:r>
    </w:p>
  </w:footnote>
  <w:footnote w:type="continuationSeparator" w:id="0">
    <w:p w14:paraId="255FB5FA" w14:textId="77777777" w:rsidR="00182442" w:rsidRDefault="0018244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741E32"/>
    <w:multiLevelType w:val="multilevel"/>
    <w:tmpl w:val="16925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41077B"/>
    <w:rsid w:val="00512286"/>
    <w:rsid w:val="00556574"/>
    <w:rsid w:val="00574FC0"/>
    <w:rsid w:val="00651A06"/>
    <w:rsid w:val="00884920"/>
    <w:rsid w:val="008D1384"/>
    <w:rsid w:val="00960669"/>
    <w:rsid w:val="009A20DE"/>
    <w:rsid w:val="00A4341F"/>
    <w:rsid w:val="00BE13CD"/>
    <w:rsid w:val="00BF5DCD"/>
    <w:rsid w:val="00DC6E0F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EB4D4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chandising Assistant Cover Letter Sample</dc:title>
  <dc:subject>Create your Cover Letter using Free Merchandising Assistant Cover Letter Sample Template</dc:subject>
  <dc:creator>QwikResume.com</dc:creator>
  <cp:keywords/>
  <dc:description/>
  <dcterms:created xsi:type="dcterms:W3CDTF">2021-11-12T06:43:00Z</dcterms:created>
  <dcterms:modified xsi:type="dcterms:W3CDTF">2021-11-12T06:43:00Z</dcterms:modified>
  <cp:category>Retail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